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314fdbb-dirty, Tue Mar 9 08:08:52 2021 +0100</dc:subject>
  <cp:keywords/>
  <dcterms:created xsi:type="dcterms:W3CDTF">2021-04-03T13:46:35Z</dcterms:created>
  <dcterms:modified xsi:type="dcterms:W3CDTF">2021-04-03T13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314fdbb-dirty, Tue Mar 9 08:08:52 2021 +0100</vt:lpwstr>
  </property>
</Properties>
</file>